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D14" w:rsidRPr="000D6D14" w:rsidRDefault="000D6D14" w:rsidP="00E41537">
      <w:pPr>
        <w:ind w:firstLine="3402"/>
        <w:jc w:val="right"/>
        <w:rPr>
          <w:lang w:val="es-AR"/>
        </w:rPr>
      </w:pPr>
      <w:r w:rsidRPr="000D6D14">
        <w:rPr>
          <w:rStyle w:val="textoNegrita"/>
          <w:lang w:val="es-AR"/>
        </w:rPr>
        <w:t>REGISTRADO BAJO CDCIC-173/20</w:t>
      </w:r>
    </w:p>
    <w:p w:rsidR="000D6D14" w:rsidRDefault="000D6D14" w:rsidP="00E41537">
      <w:pPr>
        <w:ind w:firstLine="3402"/>
        <w:jc w:val="right"/>
        <w:rPr>
          <w:rStyle w:val="textoNegrita"/>
          <w:lang w:val="es-AR"/>
        </w:rPr>
      </w:pPr>
    </w:p>
    <w:p w:rsidR="000D6D14" w:rsidRPr="000D6D14" w:rsidRDefault="000D6D14" w:rsidP="00E41537">
      <w:pPr>
        <w:ind w:firstLine="3402"/>
        <w:jc w:val="right"/>
        <w:rPr>
          <w:rStyle w:val="textoNegrita"/>
          <w:lang w:val="es-AR"/>
        </w:rPr>
      </w:pPr>
      <w:r w:rsidRPr="000D6D14">
        <w:rPr>
          <w:rStyle w:val="textoNegrita"/>
          <w:lang w:val="es-AR"/>
        </w:rPr>
        <w:t xml:space="preserve">Corresponde al </w:t>
      </w:r>
      <w:proofErr w:type="spellStart"/>
      <w:r w:rsidRPr="000D6D14">
        <w:rPr>
          <w:rStyle w:val="textoNegrita"/>
          <w:lang w:val="es-AR"/>
        </w:rPr>
        <w:t>Expe</w:t>
      </w:r>
      <w:proofErr w:type="spellEnd"/>
      <w:r w:rsidRPr="000D6D14">
        <w:rPr>
          <w:rStyle w:val="textoNegrita"/>
          <w:lang w:val="es-AR"/>
        </w:rPr>
        <w:t>. N° 2006/2019</w:t>
      </w:r>
    </w:p>
    <w:p w:rsidR="000D6D14" w:rsidRDefault="000D6D14" w:rsidP="00E41537">
      <w:pPr>
        <w:ind w:firstLine="3402"/>
        <w:jc w:val="right"/>
        <w:rPr>
          <w:rStyle w:val="textoNegrita"/>
          <w:lang w:val="es-AR"/>
        </w:rPr>
      </w:pPr>
    </w:p>
    <w:p w:rsidR="000D6D14" w:rsidRPr="000D6D14" w:rsidRDefault="000D6D14" w:rsidP="00E41537">
      <w:pPr>
        <w:ind w:firstLine="3402"/>
        <w:jc w:val="right"/>
        <w:rPr>
          <w:lang w:val="es-AR"/>
        </w:rPr>
      </w:pPr>
      <w:r w:rsidRPr="000D6D14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08 de septiembre de 2020</w:t>
      </w:r>
    </w:p>
    <w:p w:rsidR="000D6D14" w:rsidRPr="003D6FAB" w:rsidRDefault="000D6D14" w:rsidP="000D6D1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0D6D14" w:rsidRDefault="000D6D14" w:rsidP="000D6D14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"/>
        </w:rPr>
        <w:t>La Resolución CDCIC-219/</w:t>
      </w:r>
      <w:proofErr w:type="gramStart"/>
      <w:r>
        <w:rPr>
          <w:rFonts w:ascii="Times New Roman" w:hAnsi="Times New Roman" w:cs="Times New Roman"/>
          <w:sz w:val="24"/>
          <w:szCs w:val="24"/>
          <w:lang w:val="es-ES"/>
        </w:rPr>
        <w:t>19  (</w:t>
      </w:r>
      <w:proofErr w:type="gramEnd"/>
      <w:r>
        <w:rPr>
          <w:rFonts w:ascii="Times New Roman" w:hAnsi="Times New Roman" w:cs="Times New Roman"/>
          <w:sz w:val="24"/>
          <w:szCs w:val="24"/>
          <w:lang w:val="es-ES"/>
        </w:rPr>
        <w:t>Exp.-2006/19) mediante el cual se otorgó al alumno Agustín Bautista FERRANT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(LU. </w:t>
      </w:r>
      <w:r>
        <w:rPr>
          <w:rFonts w:ascii="Times New Roman" w:hAnsi="Times New Roman" w:cs="Times New Roman"/>
          <w:sz w:val="24"/>
          <w:szCs w:val="24"/>
          <w:lang w:val="es-ES"/>
        </w:rPr>
        <w:t>127574) la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equivalencia entre la materi</w:t>
      </w:r>
      <w:r>
        <w:rPr>
          <w:rFonts w:ascii="Times New Roman" w:hAnsi="Times New Roman" w:cs="Times New Roman"/>
          <w:sz w:val="24"/>
          <w:szCs w:val="24"/>
          <w:lang w:val="es-ES"/>
        </w:rPr>
        <w:t>a Resolución de Problemas y Algoritmos y la asignatura Informática I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,  previo cumplimiento de los requisitos establecidos por la Comisió</w:t>
      </w:r>
      <w:r>
        <w:rPr>
          <w:rFonts w:ascii="Times New Roman" w:hAnsi="Times New Roman" w:cs="Times New Roman"/>
          <w:sz w:val="24"/>
          <w:szCs w:val="24"/>
          <w:lang w:val="es-ES"/>
        </w:rPr>
        <w:t>n de Asuntos Académicos (foja 48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del mencionado expediente); y</w:t>
      </w:r>
    </w:p>
    <w:p w:rsidR="000D6D14" w:rsidRPr="005068AE" w:rsidRDefault="000D6D14" w:rsidP="000D6D14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0D6D14" w:rsidRPr="003D6FAB" w:rsidRDefault="000D6D14" w:rsidP="000D6D1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0D6D14" w:rsidRPr="003D6FAB" w:rsidRDefault="000D6D14" w:rsidP="000D6D1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7F62AD">
        <w:rPr>
          <w:rFonts w:ascii="Times New Roman" w:hAnsi="Times New Roman" w:cs="Times New Roman"/>
          <w:sz w:val="24"/>
          <w:szCs w:val="24"/>
        </w:rPr>
        <w:t>Que de acuerdo a la nota present</w:t>
      </w:r>
      <w:r>
        <w:rPr>
          <w:rFonts w:ascii="Times New Roman" w:hAnsi="Times New Roman" w:cs="Times New Roman"/>
          <w:sz w:val="24"/>
          <w:szCs w:val="24"/>
        </w:rPr>
        <w:t xml:space="preserve">ada por el profesor de la materia, Dr. Alejandro García, el Sr. </w:t>
      </w:r>
      <w:proofErr w:type="spellStart"/>
      <w:r>
        <w:rPr>
          <w:rFonts w:ascii="Times New Roman" w:hAnsi="Times New Roman" w:cs="Times New Roman"/>
          <w:sz w:val="24"/>
          <w:szCs w:val="24"/>
        </w:rPr>
        <w:t>Ferrante</w:t>
      </w:r>
      <w:proofErr w:type="spellEnd"/>
      <w:r w:rsidRPr="007F62AD">
        <w:rPr>
          <w:rFonts w:ascii="Times New Roman" w:hAnsi="Times New Roman" w:cs="Times New Roman"/>
          <w:sz w:val="24"/>
          <w:szCs w:val="24"/>
        </w:rPr>
        <w:t xml:space="preserve"> ha cumplimentado dicho requerimiento;</w:t>
      </w:r>
    </w:p>
    <w:p w:rsidR="000D6D14" w:rsidRPr="003D6FAB" w:rsidRDefault="000D6D14" w:rsidP="000D6D1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>ordinaria de fecha 08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septiembre de 2020 dicha equivalenci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0D6D14" w:rsidRPr="003D6FAB" w:rsidRDefault="000D6D14" w:rsidP="000D6D14">
      <w:pPr>
        <w:pStyle w:val="justified"/>
        <w:rPr>
          <w:rFonts w:ascii="Times New Roman" w:hAnsi="Times New Roman" w:cs="Times New Roman"/>
        </w:rPr>
      </w:pPr>
    </w:p>
    <w:p w:rsidR="000D6D14" w:rsidRPr="000D6D14" w:rsidRDefault="000D6D14" w:rsidP="000D6D14">
      <w:pPr>
        <w:rPr>
          <w:lang w:val="es-AR"/>
        </w:rPr>
      </w:pPr>
      <w:r w:rsidRPr="000D6D14">
        <w:rPr>
          <w:rStyle w:val="textoNegrita"/>
          <w:lang w:val="es-AR"/>
        </w:rPr>
        <w:t xml:space="preserve">POR ELLO, </w:t>
      </w:r>
    </w:p>
    <w:p w:rsidR="00E41537" w:rsidRDefault="000D6D14" w:rsidP="00E41537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bookmarkStart w:id="0" w:name="_GoBack"/>
      <w:bookmarkEnd w:id="0"/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0D6D14" w:rsidRPr="003D6FAB" w:rsidRDefault="000D6D14" w:rsidP="00E41537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0D6D14" w:rsidRDefault="000D6D14" w:rsidP="00E41537">
      <w:pPr>
        <w:jc w:val="center"/>
        <w:rPr>
          <w:rStyle w:val="textoNegrita"/>
          <w:lang w:val="es-AR"/>
        </w:rPr>
      </w:pPr>
      <w:r w:rsidRPr="000D6D14">
        <w:rPr>
          <w:rStyle w:val="textoNegrita"/>
          <w:lang w:val="es-AR"/>
        </w:rPr>
        <w:t>RESUELVE:</w:t>
      </w:r>
    </w:p>
    <w:p w:rsidR="000D6D14" w:rsidRPr="000D6D14" w:rsidRDefault="000D6D14" w:rsidP="000D6D14">
      <w:pPr>
        <w:jc w:val="center"/>
        <w:rPr>
          <w:lang w:val="es-AR"/>
        </w:rPr>
      </w:pPr>
    </w:p>
    <w:p w:rsidR="000D6D14" w:rsidRDefault="000D6D14" w:rsidP="000D6D14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Otorgar a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l alumno </w:t>
      </w:r>
      <w:r w:rsidRPr="00E577E6">
        <w:rPr>
          <w:rFonts w:ascii="Times New Roman" w:hAnsi="Times New Roman" w:cs="Times New Roman"/>
          <w:b/>
          <w:sz w:val="24"/>
          <w:szCs w:val="24"/>
          <w:lang w:val="es-ES"/>
        </w:rPr>
        <w:t>Agustín Bautista FERRANTE (LU. 127574)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la siguiente equivalencia:</w:t>
      </w:r>
    </w:p>
    <w:tbl>
      <w:tblPr>
        <w:tblW w:w="8926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78"/>
        <w:gridCol w:w="1202"/>
        <w:gridCol w:w="1200"/>
        <w:gridCol w:w="808"/>
        <w:gridCol w:w="1493"/>
        <w:gridCol w:w="2745"/>
      </w:tblGrid>
      <w:tr w:rsidR="000D6D14" w:rsidTr="00E41537">
        <w:trPr>
          <w:trHeight w:val="300"/>
        </w:trPr>
        <w:tc>
          <w:tcPr>
            <w:tcW w:w="3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D6D14" w:rsidRDefault="000D6D14" w:rsidP="00E4153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Universidad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ológic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Nacional</w:t>
            </w:r>
          </w:p>
        </w:tc>
        <w:tc>
          <w:tcPr>
            <w:tcW w:w="5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D6D14" w:rsidRDefault="000D6D14" w:rsidP="00E4153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0D6D14" w:rsidRPr="00E41537" w:rsidTr="00E41537">
        <w:trPr>
          <w:trHeight w:val="615"/>
        </w:trPr>
        <w:tc>
          <w:tcPr>
            <w:tcW w:w="388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6D14" w:rsidRDefault="000D6D14" w:rsidP="00E4153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lectrónica</w:t>
            </w:r>
            <w:proofErr w:type="spellEnd"/>
          </w:p>
        </w:tc>
        <w:tc>
          <w:tcPr>
            <w:tcW w:w="5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D6D14" w:rsidRPr="000D6D14" w:rsidRDefault="000D6D14" w:rsidP="00E4153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0D6D1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Licenciatura en Ciencias de la Computación</w:t>
            </w:r>
          </w:p>
        </w:tc>
      </w:tr>
      <w:tr w:rsidR="000D6D14" w:rsidTr="00E41537">
        <w:trPr>
          <w:trHeight w:val="300"/>
        </w:trPr>
        <w:tc>
          <w:tcPr>
            <w:tcW w:w="388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D6D14" w:rsidRPr="000D6D14" w:rsidRDefault="000D6D14" w:rsidP="00E4153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</w:p>
        </w:tc>
        <w:tc>
          <w:tcPr>
            <w:tcW w:w="504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0D6D14" w:rsidRDefault="000D6D14" w:rsidP="00E4153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2</w:t>
            </w:r>
          </w:p>
        </w:tc>
      </w:tr>
      <w:tr w:rsidR="000D6D14" w:rsidTr="00E41537">
        <w:trPr>
          <w:trHeight w:val="600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6D14" w:rsidRDefault="000D6D14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6D14" w:rsidRDefault="000D6D14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ech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ame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6D14" w:rsidRDefault="000D6D14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bro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, Folio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6D14" w:rsidRDefault="000D6D14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6D14" w:rsidRDefault="000D6D14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tino</w:t>
            </w:r>
            <w:proofErr w:type="spellEnd"/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6D14" w:rsidRDefault="000D6D14" w:rsidP="0096589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0D6D14" w:rsidRPr="00500806" w:rsidTr="00E41537">
        <w:trPr>
          <w:trHeight w:val="813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6D14" w:rsidRDefault="000D6D14" w:rsidP="0096589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formátic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6D14" w:rsidRDefault="000D6D14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/12/201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6D14" w:rsidRDefault="000D6D14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8-143</w:t>
            </w:r>
          </w:p>
        </w:tc>
        <w:tc>
          <w:tcPr>
            <w:tcW w:w="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D6D14" w:rsidRDefault="000D6D14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6D14" w:rsidRPr="000D6D14" w:rsidRDefault="000D6D14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0D6D14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Resolución de Problemas y Algoritmos</w:t>
            </w:r>
          </w:p>
        </w:tc>
        <w:tc>
          <w:tcPr>
            <w:tcW w:w="27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6D14" w:rsidRPr="00500806" w:rsidRDefault="000D6D14" w:rsidP="0096589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OTORGAR </w:t>
            </w:r>
          </w:p>
        </w:tc>
      </w:tr>
    </w:tbl>
    <w:p w:rsidR="000D6D14" w:rsidRPr="00E577E6" w:rsidRDefault="000D6D14" w:rsidP="000D6D14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0D6D14" w:rsidRPr="007F62AD" w:rsidRDefault="000D6D14" w:rsidP="000D6D14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ICULO 2º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</w:t>
      </w:r>
      <w:r>
        <w:rPr>
          <w:rFonts w:ascii="Times New Roman" w:hAnsi="Times New Roman" w:cs="Times New Roman"/>
          <w:sz w:val="24"/>
          <w:szCs w:val="24"/>
          <w:lang w:val="es-ES"/>
        </w:rPr>
        <w:t>------------------</w:t>
      </w:r>
    </w:p>
    <w:p w:rsidR="00930023" w:rsidRPr="000D6D14" w:rsidRDefault="00930023" w:rsidP="00095CA9">
      <w:pPr>
        <w:rPr>
          <w:lang w:val="es-ES"/>
        </w:rPr>
      </w:pPr>
    </w:p>
    <w:sectPr w:rsidR="00930023" w:rsidRPr="000D6D14" w:rsidSect="00E41537">
      <w:headerReference w:type="default" r:id="rId7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59D2" w:rsidRDefault="009959D2">
      <w:r>
        <w:separator/>
      </w:r>
    </w:p>
  </w:endnote>
  <w:endnote w:type="continuationSeparator" w:id="0">
    <w:p w:rsidR="009959D2" w:rsidRDefault="00995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59D2" w:rsidRDefault="009959D2">
      <w:r>
        <w:separator/>
      </w:r>
    </w:p>
  </w:footnote>
  <w:footnote w:type="continuationSeparator" w:id="0">
    <w:p w:rsidR="009959D2" w:rsidRDefault="009959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A75AB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D6D14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959D2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41537"/>
    <w:rsid w:val="00E96602"/>
    <w:rsid w:val="00EC1810"/>
    <w:rsid w:val="00F309BB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2D9C2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4T12:38:00Z</dcterms:created>
  <dcterms:modified xsi:type="dcterms:W3CDTF">2020-09-14T17:58:00Z</dcterms:modified>
</cp:coreProperties>
</file>